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1AF06CA8" w:rsidR="0051658A" w:rsidRPr="007F773F" w:rsidRDefault="00D6306C" w:rsidP="005D01A1">
      <w:pPr>
        <w:snapToGrid w:val="0"/>
        <w:ind w:firstLineChars="200" w:firstLine="480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版本</w:t>
      </w:r>
      <w:r w:rsidR="00C84311">
        <w:rPr>
          <w:rFonts w:ascii="Times New Roman" w:eastAsia="宋体" w:hAnsi="Times New Roman" w:hint="eastAsia"/>
          <w:sz w:val="24"/>
        </w:rPr>
        <w:t>6</w:t>
      </w:r>
      <w:r w:rsidR="00FC5FCE">
        <w:rPr>
          <w:rFonts w:ascii="Times New Roman" w:eastAsia="宋体" w:hAnsi="Times New Roman" w:hint="eastAsia"/>
          <w:sz w:val="24"/>
        </w:rPr>
        <w:t>：</w:t>
      </w:r>
      <w:bookmarkStart w:id="0" w:name="OLE_LINK2"/>
      <w:r w:rsidR="005D01A1" w:rsidRPr="005D01A1">
        <w:rPr>
          <w:rFonts w:ascii="Times New Roman" w:eastAsia="宋体" w:hAnsi="Times New Roman"/>
          <w:sz w:val="24"/>
        </w:rPr>
        <w:t>本文完善了</w:t>
      </w:r>
      <w:r w:rsidR="005D01A1" w:rsidRPr="005D01A1">
        <w:rPr>
          <w:rFonts w:ascii="Times New Roman" w:eastAsia="宋体" w:hAnsi="Times New Roman"/>
          <w:sz w:val="24"/>
        </w:rPr>
        <w:t>TBFT</w:t>
      </w:r>
      <w:r w:rsidR="005D01A1" w:rsidRPr="005D01A1">
        <w:rPr>
          <w:rFonts w:ascii="Times New Roman" w:eastAsia="宋体" w:hAnsi="Times New Roman"/>
          <w:sz w:val="24"/>
        </w:rPr>
        <w:t>共识机制的建模框架：优化协议框架图，细化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5D01A1" w:rsidRPr="005D01A1">
        <w:rPr>
          <w:rFonts w:ascii="Times New Roman" w:eastAsia="宋体" w:hAnsi="Times New Roman"/>
          <w:sz w:val="24"/>
        </w:rPr>
        <w:t>，新增匿名</w:t>
      </w:r>
      <w:r w:rsidR="005D01A1" w:rsidRPr="005D01A1">
        <w:rPr>
          <w:rFonts w:ascii="Times New Roman" w:eastAsia="宋体" w:hAnsi="Times New Roman" w:hint="eastAsia"/>
          <w:sz w:val="24"/>
        </w:rPr>
        <w:t>通信信道</w:t>
      </w:r>
      <w:r w:rsidR="005D01A1">
        <w:rPr>
          <w:rFonts w:ascii="Times New Roman" w:eastAsia="宋体" w:hAnsi="Times New Roman" w:hint="eastAsia"/>
          <w:sz w:val="24"/>
        </w:rPr>
        <w:t>理想</w:t>
      </w:r>
      <w:r w:rsidR="005D01A1" w:rsidRPr="005D01A1">
        <w:rPr>
          <w:rFonts w:ascii="Times New Roman" w:eastAsia="宋体" w:hAnsi="Times New Roman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C</m:t>
            </m:r>
            <m:r>
              <w:rPr>
                <w:rFonts w:ascii="Cambria Math" w:eastAsia="宋体" w:hAnsi="Cambria Math" w:cs="Cambria Math"/>
                <w:sz w:val="24"/>
              </w:rPr>
              <m:t>h</m:t>
            </m:r>
          </m:sub>
        </m:sSub>
      </m:oMath>
      <w:r w:rsidR="005D01A1" w:rsidRPr="005D01A1">
        <w:rPr>
          <w:rFonts w:ascii="Times New Roman" w:eastAsia="宋体" w:hAnsi="Times New Roman"/>
          <w:sz w:val="24"/>
        </w:rPr>
        <w:t>，并</w:t>
      </w:r>
      <w:r w:rsidR="005D01A1">
        <w:rPr>
          <w:rFonts w:ascii="Times New Roman" w:eastAsia="宋体" w:hAnsi="Times New Roman" w:hint="eastAsia"/>
          <w:sz w:val="24"/>
        </w:rPr>
        <w:t>初步</w:t>
      </w:r>
      <w:r w:rsidR="005D01A1" w:rsidRPr="005D01A1">
        <w:rPr>
          <w:rFonts w:ascii="Times New Roman" w:eastAsia="宋体" w:hAnsi="Times New Roman"/>
          <w:sz w:val="24"/>
        </w:rPr>
        <w:t>完成协议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</w:rPr>
              <m:t>π</m:t>
            </m:r>
          </m:e>
          <m:sub>
            <m:r>
              <w:rPr>
                <w:rFonts w:ascii="Cambria Math" w:eastAsia="宋体" w:hAnsi="Cambria Math"/>
                <w:sz w:val="24"/>
              </w:rPr>
              <m:t>TBFT</m:t>
            </m:r>
          </m:sub>
        </m:sSub>
      </m:oMath>
      <w:r w:rsidR="005D01A1" w:rsidRPr="005D01A1">
        <w:rPr>
          <w:rFonts w:ascii="Times New Roman" w:eastAsia="宋体" w:hAnsi="Times New Roman"/>
          <w:sz w:val="24"/>
        </w:rPr>
        <w:t>的形式化建模。</w:t>
      </w:r>
    </w:p>
    <w:bookmarkEnd w:id="0"/>
    <w:p w14:paraId="789833B3" w14:textId="173DBE65" w:rsidR="00497314" w:rsidRPr="00561406" w:rsidRDefault="00BE6288" w:rsidP="00561406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3236997F" w:rsidR="00802589" w:rsidRPr="0064499D" w:rsidRDefault="002C5CAE" w:rsidP="00521675">
      <w:pPr>
        <w:keepNext/>
        <w:jc w:val="center"/>
        <w:rPr>
          <w:u w:val="single"/>
        </w:rPr>
      </w:pPr>
      <w:r>
        <w:rPr>
          <w:noProof/>
        </w:rPr>
        <w:drawing>
          <wp:inline distT="0" distB="0" distL="0" distR="0" wp14:anchorId="1C0BE949" wp14:editId="31434C20">
            <wp:extent cx="5274310" cy="2924175"/>
            <wp:effectExtent l="0" t="0" r="2540" b="9525"/>
            <wp:docPr id="16948350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B7E1492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F621E2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1966794F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C</m:t>
            </m:r>
            <m:r>
              <w:rPr>
                <w:rFonts w:ascii="Cambria Math" w:eastAsia="宋体" w:hAnsi="Cambria Math" w:cs="Cambria Math"/>
                <w:sz w:val="24"/>
              </w:rPr>
              <m:t>h</m:t>
            </m:r>
          </m:sub>
        </m:sSub>
      </m:oMath>
    </w:p>
    <w:p w14:paraId="3507B860" w14:textId="619F803F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初始化：</w:t>
      </w:r>
      <w:r w:rsidRPr="001D5DF1">
        <w:rPr>
          <w:rFonts w:ascii="Times New Roman" w:eastAsia="宋体" w:hAnsi="Times New Roman" w:hint="eastAsia"/>
        </w:rPr>
        <w:t>定义一组参与方，其中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和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分别表示该组中的两个参与方，作为消息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m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的发送方和接收方。</w:t>
      </w:r>
    </w:p>
    <w:p w14:paraId="043914B8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Δ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根据功能参数定义如下。消息标识符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mid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由功能随机选择。</w:t>
      </w:r>
    </w:p>
    <w:p w14:paraId="1CDC8228" w14:textId="1DC09347" w:rsidR="001D5DF1" w:rsidRPr="009B4F13" w:rsidRDefault="001D5DF1" w:rsidP="009B4F13">
      <w:pPr>
        <w:pStyle w:val="aa"/>
        <w:numPr>
          <w:ilvl w:val="0"/>
          <w:numId w:val="37"/>
        </w:numPr>
        <w:ind w:firstLineChars="0"/>
        <w:rPr>
          <w:rFonts w:ascii="Times New Roman" w:eastAsia="宋体" w:hAnsi="Times New Roman"/>
        </w:rPr>
      </w:pPr>
      <w:r w:rsidRPr="009B4F13">
        <w:rPr>
          <w:rFonts w:ascii="Times New Roman" w:eastAsia="宋体" w:hAnsi="Times New Roman" w:hint="eastAsia"/>
        </w:rPr>
        <w:t>当从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接收到输入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时，向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输出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9B4F13">
        <w:rPr>
          <w:rFonts w:ascii="Times New Roman" w:eastAsia="宋体" w:hAnsi="Times New Roman"/>
        </w:rPr>
        <w:t>。</w:t>
      </w:r>
    </w:p>
    <w:p w14:paraId="5279EB8E" w14:textId="47C71898" w:rsidR="001D5DF1" w:rsidRPr="009B4F13" w:rsidRDefault="001D5DF1" w:rsidP="009B4F13">
      <w:pPr>
        <w:pStyle w:val="aa"/>
        <w:numPr>
          <w:ilvl w:val="0"/>
          <w:numId w:val="37"/>
        </w:numPr>
        <w:ind w:firstLineChars="0"/>
        <w:rPr>
          <w:rFonts w:ascii="Times New Roman" w:eastAsia="宋体" w:hAnsi="Times New Roman"/>
        </w:rPr>
      </w:pPr>
      <w:r w:rsidRPr="009B4F13">
        <w:rPr>
          <w:rFonts w:ascii="Times New Roman" w:eastAsia="宋体" w:hAnsi="Times New Roman" w:hint="eastAsia"/>
        </w:rPr>
        <w:t>当从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接收到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时，向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发送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S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9B4F13">
        <w:rPr>
          <w:rFonts w:ascii="Times New Roman" w:eastAsia="宋体" w:hAnsi="Times New Roman"/>
        </w:rPr>
        <w:t>。</w:t>
      </w:r>
    </w:p>
    <w:p w14:paraId="2A4E9B2D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 w:hint="eastAsia"/>
        </w:rPr>
        <w:t>根据以下参数化函数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1D5DF1">
        <w:rPr>
          <w:rFonts w:ascii="Times New Roman" w:eastAsia="宋体" w:hAnsi="Times New Roman" w:hint="eastAsia"/>
        </w:rPr>
        <w:t>：</w:t>
      </w:r>
    </w:p>
    <w:p w14:paraId="24A3D91A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ac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cr m:val="script"/>
            <m:sty m:val="p"/>
          </m:rPr>
          <w:rPr>
            <w:rFonts w:ascii="Cambria Math" w:eastAsia="宋体" w:hAnsi="Cambria Math"/>
          </w:rPr>
          <m:t>=(S</m:t>
        </m:r>
      </m:oMath>
      <w:r w:rsidRPr="001D5DF1">
        <w:rPr>
          <w:rFonts w:ascii="Times New Roman" w:eastAsia="宋体" w:hAnsi="Times New Roman"/>
        </w:rPr>
        <w:t xml:space="preserve">,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,</m:t>
        </m:r>
        <m:r>
          <w:rPr>
            <w:rFonts w:ascii="Cambria Math" w:eastAsia="宋体" w:hAnsi="Cambria Math"/>
          </w:rPr>
          <m:t>m</m:t>
        </m:r>
        <m:r>
          <m:rPr>
            <m:sty m:val="p"/>
          </m:rPr>
          <w:rPr>
            <w:rFonts w:ascii="Cambria Math" w:eastAsia="宋体" w:hAnsi="Cambria Math"/>
          </w:rPr>
          <m:t>)</m:t>
        </m:r>
      </m:oMath>
      <w:r w:rsidRPr="001D5DF1">
        <w:rPr>
          <w:rFonts w:ascii="Times New Roman" w:eastAsia="宋体" w:hAnsi="Times New Roman" w:hint="eastAsia"/>
        </w:rPr>
        <w:t>。当从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接收到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时，向</w:t>
      </w:r>
      <w:r w:rsidRPr="001D5DF1">
        <w:rPr>
          <w:rFonts w:ascii="Times New Roman" w:eastAsia="宋体" w:hAnsi="Times New Roman"/>
        </w:rPr>
        <w:t xml:space="preserve"> 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</m:t>
            </m:r>
          </m:e>
          <m:sup>
            <m:r>
              <w:rPr>
                <w:rFonts w:ascii="Cambria Math" w:eastAsia="宋体" w:hAnsi="Cambria Math"/>
              </w:rPr>
              <m:t>a</m:t>
            </m:r>
          </m:sup>
        </m:sSup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发送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3CCC866C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sra</m:t>
            </m:r>
            <w:proofErr w:type="spellEnd"/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/>
        </w:rPr>
        <w:t>。</w:t>
      </w:r>
    </w:p>
    <w:p w14:paraId="0D4DBE1F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ssa</m:t>
            </m:r>
            <w:proofErr w:type="spellEnd"/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/>
        </w:rPr>
        <w:t>。</w:t>
      </w:r>
    </w:p>
    <w:p w14:paraId="7A83596A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f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m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1C0A3384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sc</m:t>
            </m:r>
            <w:proofErr w:type="spellEnd"/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,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 w:hint="eastAsia"/>
        </w:rPr>
        <w:t>。当从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接收到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时，向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发送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4E671A1B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sa</m:t>
            </m:r>
            <w:proofErr w:type="spellEnd"/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R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067D60B2" w14:textId="48F34286" w:rsidR="001D5DF1" w:rsidRPr="001F411D" w:rsidRDefault="001D5DF1" w:rsidP="00EA2960">
      <w:pPr>
        <w:pStyle w:val="aa"/>
        <w:numPr>
          <w:ilvl w:val="0"/>
          <w:numId w:val="38"/>
        </w:numPr>
        <w:ind w:leftChars="200" w:left="780" w:firstLineChars="0"/>
        <w:rPr>
          <w:rFonts w:ascii="Times New Roman" w:eastAsia="宋体" w:hAnsi="Times New Roman"/>
        </w:rPr>
      </w:pP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m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>。</w:t>
      </w: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F411D">
        <w:rPr>
          <w:rFonts w:ascii="Times New Roman" w:eastAsia="宋体" w:hAnsi="Times New Roman"/>
        </w:rPr>
        <w:t>。</w:t>
      </w:r>
    </w:p>
    <w:p w14:paraId="0B809348" w14:textId="1840A0BA" w:rsidR="001D5DF1" w:rsidRPr="001F411D" w:rsidRDefault="001D5DF1" w:rsidP="00E650E5">
      <w:pPr>
        <w:pStyle w:val="aa"/>
        <w:numPr>
          <w:ilvl w:val="0"/>
          <w:numId w:val="38"/>
        </w:numPr>
        <w:ind w:leftChars="200" w:left="780" w:firstLineChars="0"/>
        <w:rPr>
          <w:rFonts w:ascii="Times New Roman" w:eastAsia="宋体" w:hAnsi="Times New Roman" w:hint="eastAsia"/>
        </w:rPr>
      </w:pPr>
      <w:r w:rsidRPr="001F411D">
        <w:rPr>
          <w:rFonts w:ascii="Times New Roman" w:eastAsia="宋体" w:hAnsi="Times New Roman" w:hint="eastAsia"/>
        </w:rPr>
        <w:lastRenderedPageBreak/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输出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>。</w:t>
      </w: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</w:rPr>
              <m:t>Ok.End</m:t>
            </m:r>
            <w:proofErr w:type="spellEnd"/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</m:e>
        </m:d>
      </m:oMath>
      <w:r w:rsidRPr="001F411D">
        <w:rPr>
          <w:rFonts w:ascii="Times New Roman" w:eastAsia="宋体" w:hAnsi="Times New Roman"/>
        </w:rPr>
        <w:t>。</w:t>
      </w:r>
    </w:p>
    <w:p w14:paraId="4CF80853" w14:textId="2F7BCF65" w:rsidR="001D5DF1" w:rsidRPr="001D5DF1" w:rsidRDefault="001D5DF1" w:rsidP="001D5DF1">
      <w:pPr>
        <w:ind w:leftChars="200" w:left="420"/>
        <w:rPr>
          <w:rFonts w:ascii="Times New Roman" w:eastAsia="宋体" w:hAnsi="Times New Roman" w:hint="eastAsia"/>
          <w:sz w:val="18"/>
          <w:szCs w:val="18"/>
        </w:rPr>
      </w:pPr>
      <w:r w:rsidRPr="001D5DF1">
        <w:rPr>
          <w:rFonts w:ascii="Times New Roman" w:eastAsia="宋体" w:hAnsi="Times New Roman"/>
          <w:sz w:val="18"/>
          <w:szCs w:val="18"/>
        </w:rPr>
        <w:t xml:space="preserve">a </w:t>
      </w:r>
      <w:r w:rsidRPr="001D5DF1">
        <w:rPr>
          <w:rFonts w:ascii="Times New Roman" w:eastAsia="宋体" w:hAnsi="Times New Roman" w:hint="eastAsia"/>
          <w:sz w:val="18"/>
          <w:szCs w:val="18"/>
        </w:rPr>
        <w:t>这赋予了对手</w:t>
      </w:r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sz w:val="18"/>
            <w:szCs w:val="18"/>
          </w:rPr>
          <m:t>A</m:t>
        </m:r>
      </m:oMath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w:r w:rsidRPr="001D5DF1">
        <w:rPr>
          <w:rFonts w:ascii="Times New Roman" w:eastAsia="宋体" w:hAnsi="Times New Roman" w:hint="eastAsia"/>
          <w:sz w:val="18"/>
          <w:szCs w:val="18"/>
        </w:rPr>
        <w:t>更多的权力，因为</w:t>
      </w:r>
      <w:r w:rsidRPr="001D5DF1">
        <w:rPr>
          <w:rFonts w:ascii="Times New Roman" w:eastAsia="宋体" w:hAnsi="Times New Roman"/>
          <w:sz w:val="18"/>
          <w:szCs w:val="18"/>
        </w:rPr>
        <w:t xml:space="preserve"> UC </w:t>
      </w:r>
      <w:r w:rsidRPr="001D5DF1">
        <w:rPr>
          <w:rFonts w:ascii="Times New Roman" w:eastAsia="宋体" w:hAnsi="Times New Roman" w:hint="eastAsia"/>
          <w:sz w:val="18"/>
          <w:szCs w:val="18"/>
        </w:rPr>
        <w:t>模型中需要顺序发送消息，</w:t>
      </w:r>
      <m:oMath>
        <m:r>
          <m:rPr>
            <m:scr m:val="script"/>
            <m:sty m:val="p"/>
          </m:rPr>
          <w:rPr>
            <w:rFonts w:ascii="Cambria Math" w:eastAsia="宋体" w:hAnsi="Cambria Math"/>
            <w:sz w:val="18"/>
            <w:szCs w:val="18"/>
          </w:rPr>
          <m:t>A</m:t>
        </m:r>
      </m:oMath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w:r w:rsidRPr="001D5DF1">
        <w:rPr>
          <w:rFonts w:ascii="Times New Roman" w:eastAsia="宋体" w:hAnsi="Times New Roman" w:hint="eastAsia"/>
          <w:sz w:val="18"/>
          <w:szCs w:val="18"/>
        </w:rPr>
        <w:t>决定发送方何时可以继续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startProposal</w:t>
      </w:r>
      <w:proofErr w:type="spellEnd"/>
      <w:r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proofErr w:type="spellStart"/>
      <w:r w:rsidRPr="009C599A">
        <w:rPr>
          <w:rFonts w:ascii="Times New Roman" w:eastAsia="宋体" w:hAnsi="Times New Roman"/>
        </w:rPr>
        <w:t>votingPower</w:t>
      </w:r>
      <w:proofErr w:type="spellEnd"/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</w:t>
      </w:r>
      <w:proofErr w:type="spellStart"/>
      <w:r w:rsidRPr="00270B6C">
        <w:rPr>
          <w:rFonts w:ascii="Times New Roman" w:eastAsia="宋体" w:hAnsi="Times New Roman"/>
          <w:szCs w:val="21"/>
        </w:rPr>
        <w:t>timeStart</w:t>
      </w:r>
      <w:proofErr w:type="spellEnd"/>
      <w:r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timeOver</w:t>
      </w:r>
      <w:proofErr w:type="spellEnd"/>
      <w:r w:rsidRPr="00270B6C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Prevote</w:t>
      </w:r>
      <w:proofErr w:type="spellEnd"/>
      <w:r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 xml:space="preserve">, </w:t>
      </w:r>
      <w:proofErr w:type="spellStart"/>
      <w:r w:rsidRPr="00270B6C">
        <w:rPr>
          <w:rFonts w:ascii="Times New Roman" w:eastAsia="宋体" w:hAnsi="Times New Roman"/>
        </w:rPr>
        <w:t>queryState</w:t>
      </w:r>
      <w:proofErr w:type="spellEnd"/>
      <w:r w:rsidRPr="00270B6C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proofErr w:type="spellStart"/>
      <w:r w:rsidRPr="00270B6C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proofErr w:type="spellStart"/>
      <w:r>
        <w:rPr>
          <w:rFonts w:ascii="Times New Roman" w:eastAsia="宋体" w:hAnsi="Times New Roman" w:hint="eastAsia"/>
        </w:rPr>
        <w:t>PoLC</w:t>
      </w:r>
      <w:proofErr w:type="spellEnd"/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</w:t>
      </w:r>
      <w:proofErr w:type="spellStart"/>
      <w:r w:rsidRPr="00ED7682">
        <w:rPr>
          <w:rFonts w:ascii="Times New Roman" w:eastAsia="宋体" w:hAnsi="Times New Roman"/>
        </w:rPr>
        <w:t>Precommit</w:t>
      </w:r>
      <w:proofErr w:type="spellEnd"/>
      <w:r w:rsidRPr="00ED7682">
        <w:rPr>
          <w:rFonts w:ascii="Times New Roman" w:eastAsia="宋体" w:hAnsi="Times New Roman"/>
        </w:rPr>
        <w:t>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Commit,Proposa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699AD70E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proofErr w:type="spellStart"/>
      <w:r w:rsidR="003C5017" w:rsidRPr="003C5017">
        <w:rPr>
          <w:rFonts w:ascii="Times New Roman" w:eastAsia="宋体" w:hAnsi="Times New Roman"/>
        </w:rPr>
        <w:t>allowCommit</w:t>
      </w:r>
      <w:r w:rsidR="003C5017" w:rsidRPr="00E77509">
        <w:rPr>
          <w:rFonts w:ascii="Times New Roman" w:eastAsia="宋体" w:hAnsi="Times New Roman"/>
        </w:rPr>
        <w:t>,Proposal</w:t>
      </w:r>
      <w:proofErr w:type="spellEnd"/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Pr="002901CC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proofErr w:type="spellStart"/>
      <w:r w:rsidRPr="002901CC">
        <w:rPr>
          <w:rFonts w:ascii="Times New Roman" w:eastAsia="宋体" w:hAnsi="Times New Roman"/>
        </w:rPr>
        <w:t>newHeight</w:t>
      </w:r>
      <w:proofErr w:type="spellEnd"/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188FAC3E" w:rsidR="00565B19" w:rsidRPr="00F11AF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proofErr w:type="spellStart"/>
      <w:r w:rsidR="003C5017">
        <w:rPr>
          <w:rFonts w:ascii="Times New Roman" w:eastAsia="宋体" w:hAnsi="Times New Roman" w:hint="eastAsia"/>
        </w:rPr>
        <w:t>deny</w:t>
      </w:r>
      <w:r w:rsidR="003C5017" w:rsidRPr="003C5017">
        <w:rPr>
          <w:rFonts w:ascii="Times New Roman" w:eastAsia="宋体" w:hAnsi="Times New Roman"/>
        </w:rPr>
        <w:t>Commit</w:t>
      </w:r>
      <w:r w:rsidR="003C5017" w:rsidRPr="00E77509">
        <w:rPr>
          <w:rFonts w:ascii="Times New Roman" w:eastAsia="宋体" w:hAnsi="Times New Roman"/>
        </w:rPr>
        <w:t>,Proposal</w:t>
      </w:r>
      <w:proofErr w:type="spellEnd"/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="003C5017" w:rsidRPr="002901CC">
        <w:rPr>
          <w:rFonts w:ascii="Times New Roman" w:eastAsia="宋体" w:hAnsi="Times New Roman" w:hint="eastAsia"/>
        </w:rPr>
        <w:t>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lastRenderedPageBreak/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quest_status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Height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6B620DFF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Round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6C0966D6" w:rsidR="00565B19" w:rsidRDefault="00ED4F84" w:rsidP="00565B19">
      <w:pPr>
        <w:ind w:leftChars="200" w:left="420"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Round</w:t>
      </w:r>
      <w:r w:rsidRPr="00ED4F84">
        <w:rPr>
          <w:rFonts w:ascii="Times New Roman" w:eastAsia="宋体" w:hAnsi="Times New Roman" w:hint="eastAsia"/>
        </w:rPr>
        <w:t xml:space="preserve"> := </w:t>
      </w:r>
      <w:r w:rsidRPr="00ED4F84">
        <w:rPr>
          <w:rFonts w:ascii="Times New Roman" w:eastAsia="宋体" w:hAnsi="Times New Roman"/>
        </w:rPr>
        <w:t xml:space="preserve">Round </w:t>
      </w:r>
      <w:r w:rsidRPr="00ED4F84">
        <w:rPr>
          <w:rFonts w:ascii="Times New Roman" w:eastAsia="宋体" w:hAnsi="Times New Roman" w:hint="eastAsia"/>
        </w:rPr>
        <w:t>+1</w:t>
      </w:r>
      <w:r w:rsidR="00565B19">
        <w:rPr>
          <w:rFonts w:ascii="Times New Roman" w:eastAsia="宋体" w:hAnsi="Times New Roman" w:hint="eastAsia"/>
        </w:rPr>
        <w:t>。</w:t>
      </w:r>
    </w:p>
    <w:p w14:paraId="1FD03CB8" w14:textId="47825849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</w:t>
      </w:r>
      <w:proofErr w:type="gramStart"/>
      <w:r>
        <w:rPr>
          <w:rFonts w:ascii="Times New Roman" w:eastAsia="宋体" w:hAnsi="Times New Roman" w:hint="eastAsia"/>
        </w:rPr>
        <w:t>出块人</w:t>
      </w:r>
      <w:proofErr w:type="gramEnd"/>
      <w:r w:rsidR="00AA5475" w:rsidRPr="00AA5475">
        <w:rPr>
          <w:rFonts w:ascii="Times New Roman" w:eastAsia="宋体" w:hAnsi="Times New Roman"/>
        </w:rPr>
        <w:t>Proposer</w:t>
      </w:r>
      <w:r w:rsidRPr="00ED4F84">
        <w:rPr>
          <w:rFonts w:ascii="Times New Roman" w:eastAsia="宋体" w:hAnsi="Times New Roman" w:hint="eastAsia"/>
        </w:rPr>
        <w:t>接收到</w:t>
      </w:r>
      <w:r w:rsidR="009C5F52">
        <w:rPr>
          <w:rFonts w:ascii="Times New Roman" w:eastAsia="宋体" w:hAnsi="Times New Roman" w:hint="eastAsia"/>
        </w:rPr>
        <w:t>(</w:t>
      </w:r>
      <w:proofErr w:type="spellStart"/>
      <w:r w:rsidRPr="00ED4F84">
        <w:rPr>
          <w:rFonts w:ascii="Times New Roman" w:eastAsia="宋体" w:hAnsi="Times New Roman"/>
        </w:rPr>
        <w:t>getProposal</w:t>
      </w:r>
      <w:proofErr w:type="spellEnd"/>
      <w:r w:rsidRPr="00ED4F84">
        <w:rPr>
          <w:rFonts w:ascii="Times New Roman" w:eastAsia="宋体" w:hAnsi="Times New Roman"/>
        </w:rPr>
        <w:t xml:space="preserve">, </w:t>
      </w:r>
      <w:proofErr w:type="spellStart"/>
      <w:r w:rsidRPr="00ED4F84">
        <w:rPr>
          <w:rFonts w:ascii="Times New Roman" w:eastAsia="宋体" w:hAnsi="Times New Roman"/>
        </w:rPr>
        <w:t>sid</w:t>
      </w:r>
      <w:proofErr w:type="spellEnd"/>
      <w:r w:rsidRPr="00ED4F84">
        <w:rPr>
          <w:rFonts w:ascii="Times New Roman" w:eastAsia="宋体" w:hAnsi="Times New Roman"/>
        </w:rPr>
        <w:t>,</w:t>
      </w:r>
      <w:r w:rsidR="009C5F52" w:rsidRPr="00ED4F84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ED4F84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*</m:t>
        </m:r>
      </m:oMath>
      <w:r w:rsidR="009C5F52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5F763826" w14:textId="314F47B5" w:rsidR="00ED4F84" w:rsidRDefault="00DB61B4" w:rsidP="00ED4F8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配置文件中获取</w:t>
      </w:r>
      <w:r w:rsidRPr="00DB61B4">
        <w:rPr>
          <w:rFonts w:ascii="Times New Roman" w:eastAsia="宋体" w:hAnsi="Times New Roman"/>
        </w:rPr>
        <w:t>Proposals</w:t>
      </w:r>
      <w:r>
        <w:rPr>
          <w:rFonts w:ascii="Times New Roman" w:eastAsia="宋体" w:hAnsi="Times New Roman" w:hint="eastAsia"/>
        </w:rPr>
        <w:t>，然后将其返回给调用者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3632CD5B" w14:textId="5564A64D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接收到</w:t>
      </w:r>
      <w:r w:rsidR="00DB61B4" w:rsidRPr="00DB61B4">
        <w:rPr>
          <w:rFonts w:hint="eastAsia"/>
        </w:rPr>
        <w:t xml:space="preserve"> </w:t>
      </w:r>
      <w:r w:rsidR="00DB61B4" w:rsidRPr="00DB61B4">
        <w:rPr>
          <w:rFonts w:ascii="Times New Roman" w:eastAsia="宋体" w:hAnsi="Times New Roman" w:hint="eastAsia"/>
        </w:rPr>
        <w:t>(</w:t>
      </w:r>
      <w:proofErr w:type="spellStart"/>
      <w:r w:rsidR="00DB61B4" w:rsidRPr="00DB61B4">
        <w:rPr>
          <w:rFonts w:ascii="Times New Roman" w:eastAsia="宋体" w:hAnsi="Times New Roman"/>
        </w:rPr>
        <w:t>updateProposal</w:t>
      </w:r>
      <w:proofErr w:type="spellEnd"/>
      <w:r w:rsidR="00DB61B4" w:rsidRPr="00DB61B4">
        <w:rPr>
          <w:rFonts w:ascii="Times New Roman" w:eastAsia="宋体" w:hAnsi="Times New Roman" w:hint="eastAsia"/>
        </w:rPr>
        <w:t xml:space="preserve">, </w:t>
      </w:r>
      <w:proofErr w:type="spellStart"/>
      <w:r w:rsidR="00DB61B4" w:rsidRPr="00DB61B4">
        <w:rPr>
          <w:rFonts w:ascii="Times New Roman" w:eastAsia="宋体" w:hAnsi="Times New Roman" w:hint="eastAsia"/>
        </w:rPr>
        <w:t>sid</w:t>
      </w:r>
      <w:proofErr w:type="spellEnd"/>
      <w:r w:rsidR="00DB61B4" w:rsidRPr="00DB61B4">
        <w:rPr>
          <w:rFonts w:ascii="Times New Roman" w:eastAsia="宋体" w:hAnsi="Times New Roman" w:hint="eastAsia"/>
        </w:rPr>
        <w:t xml:space="preserve">, 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 w:cs="Cambria Math"/>
          </w:rPr>
          <m:t>h</m:t>
        </m:r>
        <m:r>
          <w:rPr>
            <w:rFonts w:ascii="Cambria Math" w:eastAsia="宋体" w:hAnsi="Cambria Math" w:hint="eastAsia"/>
          </w:rPr>
          <m:t>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e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 w:rsidR="00DB61B4" w:rsidRPr="00DB61B4">
        <w:rPr>
          <w:rFonts w:ascii="Times New Roman" w:eastAsia="宋体" w:hAnsi="Times New Roman" w:hint="eastAsia"/>
        </w:rPr>
        <w:t xml:space="preserve">, </w:t>
      </w:r>
      <w:r w:rsidR="00DB61B4" w:rsidRPr="00DB61B4">
        <w:rPr>
          <w:rFonts w:ascii="Times New Roman" w:eastAsia="宋体" w:hAnsi="Times New Roman"/>
        </w:rPr>
        <w:t>Proposals</w:t>
      </w:r>
      <w:r w:rsidR="00DB61B4" w:rsidRPr="00DB61B4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0669B3D3" w14:textId="01F2BC83" w:rsidR="00ED4F84" w:rsidRPr="00B35183" w:rsidRDefault="00DB61B4" w:rsidP="00DB61B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w:r w:rsidRPr="00DB61B4">
        <w:rPr>
          <w:rFonts w:ascii="Times New Roman" w:eastAsia="宋体" w:hAnsi="Times New Roman"/>
        </w:rPr>
        <w:t>Proposals</w:t>
      </w:r>
      <w:r w:rsidR="00ED4F84"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到配置文件中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对应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7B7AB516" w14:textId="07DAFC83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G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5B9EFD02" w14:textId="150BF3A8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s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9C4C23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</w:t>
      </w:r>
      <w:r w:rsidR="00ED4F84">
        <w:rPr>
          <w:rFonts w:ascii="Times New Roman" w:eastAsia="宋体" w:hAnsi="Times New Roman" w:hint="eastAsia"/>
        </w:rPr>
        <w:t>向调用者</w:t>
      </w:r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6708FADC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收到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Start</w:t>
      </w:r>
      <w:proofErr w:type="spellEnd"/>
      <w:r w:rsidRPr="00C13648">
        <w:rPr>
          <w:rFonts w:ascii="Times New Roman" w:eastAsia="宋体" w:hAnsi="Times New Roman" w:hint="eastAsia"/>
        </w:rPr>
        <w:t>,</w:t>
      </w:r>
      <w:r w:rsidRPr="00B974CF">
        <w:t xml:space="preserve">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OK</w:t>
      </w:r>
      <w:proofErr w:type="spellEnd"/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537F3C0A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77E3097D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会</w:t>
      </w:r>
      <w:r w:rsidRPr="00B974CF">
        <w:rPr>
          <w:rFonts w:ascii="Times New Roman" w:eastAsia="宋体" w:hAnsi="Times New Roman" w:hint="eastAsia"/>
        </w:rPr>
        <w:t>向</w:t>
      </w:r>
      <w:r w:rsidR="00ED4F84">
        <w:rPr>
          <w:rFonts w:ascii="Times New Roman" w:eastAsia="宋体" w:hAnsi="Times New Roman" w:hint="eastAsia"/>
        </w:rPr>
        <w:t>对应的调用者</w:t>
      </w:r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</w:t>
      </w:r>
      <w:proofErr w:type="spellStart"/>
      <w:r w:rsidRPr="00AC7006">
        <w:rPr>
          <w:rFonts w:ascii="Times New Roman" w:eastAsia="宋体" w:hAnsi="Times New Roman" w:hint="eastAsia"/>
        </w:rPr>
        <w:t>timeOver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22BB8AE5" w14:textId="6436C2B3" w:rsidR="00EB273E" w:rsidRPr="001D65DE" w:rsidRDefault="00367BF4" w:rsidP="001D65DE">
      <w:pPr>
        <w:pStyle w:val="aa"/>
        <w:numPr>
          <w:ilvl w:val="0"/>
          <w:numId w:val="22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1D65DE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3885188C" w14:textId="77777777" w:rsidR="00042719" w:rsidRPr="00042719" w:rsidRDefault="00042719" w:rsidP="00042719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kern w:val="0"/>
          <w:sz w:val="24"/>
          <w:szCs w:val="24"/>
          <w:lang w:eastAsia="en-US"/>
        </w:rPr>
      </w:pPr>
      <w:bookmarkStart w:id="1" w:name="功能-_____ftbftvδσftimefbcfsync"/>
      <w:bookmarkStart w:id="2" w:name="理想功能-_____ftbftvδσftimefbbfsync"/>
      <w:proofErr w:type="spellStart"/>
      <w:r w:rsidRPr="00042719">
        <w:rPr>
          <w:rFonts w:ascii="Times New Roman" w:eastAsia="宋体" w:hAnsi="Times New Roman" w:hint="eastAsia"/>
          <w:kern w:val="0"/>
          <w:sz w:val="24"/>
          <w:szCs w:val="24"/>
          <w:lang w:eastAsia="en-US"/>
        </w:rPr>
        <w:t>功能</w:t>
      </w:r>
      <w:proofErr w:type="spellEnd"/>
      <w:r w:rsidRPr="00042719">
        <w:rPr>
          <w:rFonts w:ascii="Times New Roman" w:eastAsia="宋体" w:hAnsi="Times New Roman"/>
          <w:kern w:val="0"/>
          <w:sz w:val="24"/>
          <w:szCs w:val="24"/>
          <w:lang w:eastAsia="en-US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BC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0"/>
                    <w:sz w:val="24"/>
                    <w:szCs w:val="24"/>
                    <w:lang w:eastAsia="en-US"/>
                  </w:rPr>
                  <m:t>SYNC</m:t>
                </m:r>
              </m:sub>
            </m:sSub>
          </m:e>
        </m:d>
      </m:oMath>
    </w:p>
    <w:p w14:paraId="650B7D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参数：</w:t>
      </w:r>
    </w:p>
    <w:p w14:paraId="04D9FAF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V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验证节点集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97D349D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每个阶段的最大执行时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135839F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延迟攻击的最大延迟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AB369EE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时间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F39CB7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广播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0FCFD660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同步理想功能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335FD5B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符号说明：</w:t>
      </w:r>
    </w:p>
    <w:p w14:paraId="7E96100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执行时间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5DF22B91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延迟，初始由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设置，默认值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2E7E5516" w14:textId="77777777" w:rsidR="00042719" w:rsidRPr="00F16218" w:rsidRDefault="00000000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高度，或者当前正在执行的共识实例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F92E6B0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1A8C289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phas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{propose, prevote, precommit, commit}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当前轮次中的共识阶段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propose.</m:t>
        </m:r>
      </m:oMath>
    </w:p>
    <w:p w14:paraId="423BB805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w:lastRenderedPageBreak/>
          <m:t>c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每个阶段投票的数量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80F5EC7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各节点在不同高度上达成的最终共识值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50B3B7C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值，表示当前锁定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199D618C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锁定的轮次，表示锁定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5B40A0E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值，表示当前有效的提案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nil.</m:t>
        </m:r>
      </m:oMath>
    </w:p>
    <w:p w14:paraId="26F29EE4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有效的轮次，表示有效值的轮次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-1.</m:t>
        </m:r>
      </m:oMath>
    </w:p>
    <w:p w14:paraId="44C66892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提交阶段是否已经完成投票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false.</m:t>
        </m:r>
      </m:oMath>
    </w:p>
    <w:p w14:paraId="0AA6776B" w14:textId="77777777" w:rsidR="00042719" w:rsidRPr="00F16218" w:rsidRDefault="00042719" w:rsidP="00042719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空参数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.</m:t>
        </m:r>
      </m:oMath>
    </w:p>
    <w:p w14:paraId="2F3FF733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3" w:name="X03f3b292f17d06695f742e26fa1adb41b7215b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cr m:val="script"/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S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NEW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3FB2343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1484A2F9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F6CF7E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52705E9F" w14:textId="77777777" w:rsidR="00042719" w:rsidRPr="00F16218" w:rsidRDefault="00042719" w:rsidP="00042719">
      <w:pPr>
        <w:widowControl/>
        <w:numPr>
          <w:ilvl w:val="0"/>
          <w:numId w:val="3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BEAC896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91DFFA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4EE494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22F9FC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reate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8125A2E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31A875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被篡改，</w:t>
      </w:r>
    </w:p>
    <w:p w14:paraId="4BC67B9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87FC35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并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7875D3F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52ACF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DC32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proofErr w:type="gramStart"/>
      <w:r w:rsidRPr="00F16218">
        <w:rPr>
          <w:rFonts w:ascii="Times New Roman" w:eastAsia="宋体" w:hAnsi="Times New Roman" w:hint="eastAsia"/>
          <w:color w:val="000000" w:themeColor="text1"/>
        </w:rPr>
        <w:t>返回第</w:t>
      </w:r>
      <w:proofErr w:type="gramEnd"/>
      <w:r w:rsidRPr="00F16218">
        <w:rPr>
          <w:rFonts w:ascii="Times New Roman" w:eastAsia="宋体" w:hAnsi="Times New Roman"/>
          <w:color w:val="000000" w:themeColor="text1"/>
        </w:rPr>
        <w:t xml:space="preserve"> 1 </w:t>
      </w:r>
      <w:r w:rsidRPr="00F16218">
        <w:rPr>
          <w:rFonts w:ascii="Times New Roman" w:eastAsia="宋体" w:hAnsi="Times New Roman" w:hint="eastAsia"/>
          <w:color w:val="000000" w:themeColor="text1"/>
        </w:rPr>
        <w:t>步。</w:t>
      </w:r>
    </w:p>
    <w:p w14:paraId="12C2A4D8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03AAE7C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4" w:name="X2328d8743fd8cd0f0d52f8532d60747d7c14951"/>
      <w:bookmarkEnd w:id="3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e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OPOSAL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sty m:val="bi"/>
          </m:rPr>
          <w:rPr>
            <w:rFonts w:ascii="Cambria Math" w:eastAsia="宋体" w:hAnsi="Cambria Math"/>
            <w:kern w:val="2"/>
            <w:sz w:val="21"/>
            <w:lang w:eastAsia="zh-CN"/>
          </w:rPr>
          <m:t>v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7644B7D7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形式为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454DA96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4F69408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DCEF35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DD1834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09A5BEB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收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返回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恢复执行。</w:t>
      </w:r>
    </w:p>
    <w:p w14:paraId="369150DC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FD7E97A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924DA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D360C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0935212B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64624CB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向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FE6619" w14:textId="77777777" w:rsidR="00042719" w:rsidRPr="00F16218" w:rsidRDefault="00042719" w:rsidP="00042719">
      <w:pPr>
        <w:widowControl/>
        <w:numPr>
          <w:ilvl w:val="0"/>
          <w:numId w:val="3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9FAB91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5" w:name="X94ce5d40ac6b7ba1114e67ca4570a06643ded5e"/>
      <w:bookmarkEnd w:id="4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valid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∧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≥0∧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&lt;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D85B5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opos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D8C7D64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lastRenderedPageBreak/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opos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≤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vali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:</w:t>
      </w:r>
    </w:p>
    <w:p w14:paraId="71B34AC7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648B240" w14:textId="77777777" w:rsidR="00042719" w:rsidRPr="00F16218" w:rsidRDefault="00042719" w:rsidP="00042719">
      <w:pPr>
        <w:widowControl/>
        <w:numPr>
          <w:ilvl w:val="0"/>
          <w:numId w:val="3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2DEB01C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BAF7EB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6" w:name="Xe97da6a4c399ea31ccfbefb22495b008ba7e312"/>
      <w:bookmarkEnd w:id="5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VOTE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069DFDE4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7621D683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0B2F52C2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318696FF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35B8929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9992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A661E6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7AAA1595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A0AFB19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w:proofErr w:type="spellStart"/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  <w:proofErr w:type="spellEnd"/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424FE598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E27C732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7118DE0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677C938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133A07E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24A0D971" w14:textId="77777777" w:rsidR="00042719" w:rsidRPr="00F16218" w:rsidRDefault="00042719" w:rsidP="00042719">
      <w:pPr>
        <w:widowControl/>
        <w:numPr>
          <w:ilvl w:val="0"/>
          <w:numId w:val="3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C28B75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7" w:name="X8f8a7b48b9aef8d8b99a077b256d7b719dbb5fc"/>
      <w:bookmarkEnd w:id="6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PRE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476CE550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7A617CA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等待返回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格式的响应。</w:t>
      </w:r>
    </w:p>
    <w:p w14:paraId="79EB5F2B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55AEFD11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52F462D" w14:textId="77777777" w:rsidR="00042719" w:rsidRPr="00F16218" w:rsidRDefault="00042719" w:rsidP="00042719">
      <w:pPr>
        <w:widowControl/>
        <w:numPr>
          <w:ilvl w:val="0"/>
          <w:numId w:val="3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71A3ED62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并挂起执行。</w:t>
      </w:r>
    </w:p>
    <w:p w14:paraId="38D6BBE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接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消息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20F3EED4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91E07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w:proofErr w:type="spellStart"/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commit</m:t>
                </m:r>
                <w:proofErr w:type="spellEnd"/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的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消息：</w:t>
      </w:r>
    </w:p>
    <w:p w14:paraId="200A9EA4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广播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  <w:proofErr w:type="spell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274BD9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：</w:t>
      </w:r>
    </w:p>
    <w:p w14:paraId="639B072D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和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gram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  <w:proofErr w:type="gramEnd"/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D6F2CB4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8" w:name="Xaad29a621dfb9f92350e72e2b074e7ea4dcd387"/>
      <w:bookmarkEnd w:id="7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来自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Validator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kern w:val="2"/>
                    <w:sz w:val="21"/>
                    <w:lang w:eastAsia="zh-CN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b/>
                    <w:bCs/>
                    <w:kern w:val="2"/>
                    <w:sz w:val="21"/>
                    <w:lang w:eastAsia="zh-CN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kern w:val="2"/>
                    <w:sz w:val="21"/>
                    <w:lang w:eastAsia="zh-CN"/>
                  </w:rPr>
                  <m:t>p</m:t>
                </m:r>
              </m:sub>
            </m:sSub>
          </m:e>
        </m:d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的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id</m:t>
        </m:r>
        <m:d>
          <m:d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v</m:t>
            </m:r>
          </m:e>
        </m:d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⟩</m:t>
        </m:r>
      </m:oMath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，当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b/>
                <w:bCs/>
                <w:kern w:val="2"/>
                <w:sz w:val="21"/>
                <w:lang w:eastAsia="zh-CN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=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commit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3D12C9A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14D025AE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1042354B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  <w:proofErr w:type="spellEnd"/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70330BF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3071F990" w14:textId="77777777" w:rsidR="00042719" w:rsidRPr="00F16218" w:rsidRDefault="00042719" w:rsidP="00042719">
      <w:pPr>
        <w:widowControl/>
        <w:numPr>
          <w:ilvl w:val="0"/>
          <w:numId w:val="3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quest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接收其响应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，</w:t>
      </w:r>
    </w:p>
    <w:p w14:paraId="1F7FCB8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04B0A995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lastRenderedPageBreak/>
        <w:t>更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F16218">
        <w:rPr>
          <w:rFonts w:ascii="Times New Roman" w:eastAsia="宋体" w:hAnsi="Times New Roman" w:hint="eastAsia"/>
          <w:color w:val="000000" w:themeColor="text1"/>
        </w:rPr>
        <w:t>，并重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has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086665F1" w14:textId="77777777" w:rsidR="00042719" w:rsidRPr="00F16218" w:rsidRDefault="00042719" w:rsidP="00042719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5B61737D" w14:textId="77777777" w:rsidR="00042719" w:rsidRPr="00F16218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否则重新执行此步骤。</w:t>
      </w:r>
    </w:p>
    <w:p w14:paraId="4498714E" w14:textId="77777777" w:rsidR="00042719" w:rsidRPr="00042719" w:rsidRDefault="00042719" w:rsidP="00042719">
      <w:pPr>
        <w:pStyle w:val="FirstParagraph"/>
        <w:snapToGrid w:val="0"/>
        <w:spacing w:before="0" w:after="0"/>
        <w:rPr>
          <w:rFonts w:ascii="Times New Roman" w:eastAsia="宋体" w:hAnsi="Times New Roman"/>
          <w:b/>
          <w:bCs/>
          <w:kern w:val="2"/>
          <w:sz w:val="21"/>
          <w:lang w:eastAsia="zh-CN"/>
        </w:rPr>
      </w:pPr>
      <w:bookmarkStart w:id="9" w:name="接收到消息-_____⟨∗hpround∗∗⟩_____-时"/>
      <w:bookmarkEnd w:id="8"/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接收到消息</w:t>
      </w:r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⟨*,</m:t>
        </m:r>
        <m:sSub>
          <m:sSubPr>
            <m:ctrlPr>
              <w:rPr>
                <w:rFonts w:ascii="Cambria Math" w:eastAsia="宋体" w:hAnsi="Cambria Math"/>
                <w:b/>
                <w:bCs/>
                <w:kern w:val="2"/>
                <w:sz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p</m:t>
            </m:r>
          </m:sub>
        </m:sSub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</m:t>
        </m:r>
        <m:r>
          <m:rPr>
            <m:nor/>
          </m:rPr>
          <w:rPr>
            <w:rFonts w:ascii="Times New Roman" w:eastAsia="宋体" w:hAnsi="Times New Roman"/>
            <w:b/>
            <w:bCs/>
            <w:kern w:val="2"/>
            <w:sz w:val="21"/>
            <w:lang w:eastAsia="zh-CN"/>
          </w:rPr>
          <m:t>round</m:t>
        </m:r>
        <m:r>
          <m:rPr>
            <m:sty m:val="b"/>
          </m:rPr>
          <w:rPr>
            <w:rFonts w:ascii="Cambria Math" w:eastAsia="宋体" w:hAnsi="Cambria Math"/>
            <w:kern w:val="2"/>
            <w:sz w:val="21"/>
            <w:lang w:eastAsia="zh-CN"/>
          </w:rPr>
          <m:t>,*,*⟩</m:t>
        </m:r>
      </m:oMath>
      <w:r w:rsidRPr="00042719">
        <w:rPr>
          <w:rFonts w:ascii="Times New Roman" w:eastAsia="宋体" w:hAnsi="Times New Roman"/>
          <w:b/>
          <w:bCs/>
          <w:kern w:val="2"/>
          <w:sz w:val="21"/>
          <w:lang w:eastAsia="zh-CN"/>
        </w:rPr>
        <w:t xml:space="preserve"> </w:t>
      </w:r>
      <w:r w:rsidRPr="00042719">
        <w:rPr>
          <w:rFonts w:ascii="Times New Roman" w:eastAsia="宋体" w:hAnsi="Times New Roman" w:hint="eastAsia"/>
          <w:b/>
          <w:bCs/>
          <w:kern w:val="2"/>
          <w:sz w:val="21"/>
          <w:lang w:eastAsia="zh-CN"/>
        </w:rPr>
        <w:t>时：</w:t>
      </w:r>
    </w:p>
    <w:p w14:paraId="273F9095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设置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  <w:proofErr w:type="spellEnd"/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</w:p>
    <w:p w14:paraId="4C9A7666" w14:textId="77777777" w:rsidR="00042719" w:rsidRPr="00F16218" w:rsidRDefault="00042719" w:rsidP="00042719">
      <w:pPr>
        <w:widowControl/>
        <w:numPr>
          <w:ilvl w:val="0"/>
          <w:numId w:val="3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如果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w:proofErr w:type="spellStart"/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nextround</m:t>
                </m:r>
                <w:proofErr w:type="spellEnd"/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F16218">
        <w:rPr>
          <w:rFonts w:ascii="Times New Roman" w:eastAsia="宋体" w:hAnsi="Times New Roman" w:hint="eastAsia"/>
          <w:color w:val="000000" w:themeColor="text1"/>
        </w:rPr>
        <w:t>：</w:t>
      </w:r>
    </w:p>
    <w:p w14:paraId="26B62DAF" w14:textId="11494D1B" w:rsidR="00042719" w:rsidRPr="00042719" w:rsidRDefault="00042719" w:rsidP="00042719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F16218">
        <w:rPr>
          <w:rFonts w:ascii="Times New Roman" w:eastAsia="宋体" w:hAnsi="Times New Roman" w:hint="eastAsia"/>
          <w:color w:val="000000" w:themeColor="text1"/>
        </w:rPr>
        <w:t>发送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w:r w:rsidRPr="00F16218">
        <w:rPr>
          <w:rFonts w:ascii="Times New Roman" w:eastAsia="宋体" w:hAnsi="Times New Roman" w:hint="eastAsia"/>
          <w:color w:val="000000" w:themeColor="text1"/>
        </w:rPr>
        <w:t>到</w:t>
      </w:r>
      <w:r w:rsidRPr="00F16218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F16218">
        <w:rPr>
          <w:rFonts w:ascii="Times New Roman" w:eastAsia="宋体" w:hAnsi="Times New Roman"/>
          <w:color w:val="000000" w:themeColor="text1"/>
        </w:rPr>
        <w:t>。</w:t>
      </w:r>
      <w:bookmarkEnd w:id="1"/>
      <w:bookmarkEnd w:id="9"/>
    </w:p>
    <w:bookmarkEnd w:id="2"/>
    <w:p w14:paraId="30D677B8" w14:textId="203F2422" w:rsidR="002E3B0A" w:rsidRDefault="002E3B0A" w:rsidP="002E3B0A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2EBBA776" w14:textId="77777777" w:rsidR="002E3B0A" w:rsidRPr="00450465" w:rsidRDefault="002E3B0A" w:rsidP="002E3B0A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701416A2" w14:textId="70446606" w:rsidR="002E3B0A" w:rsidRPr="00B45D81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4A1CBA">
        <w:rPr>
          <w:rFonts w:ascii="Times New Roman" w:eastAsia="宋体" w:hAnsi="Times New Roman" w:hint="eastAsia"/>
          <w:sz w:val="24"/>
        </w:rPr>
        <w:t>Z</w:t>
      </w:r>
      <w:r w:rsidRPr="00B45D81">
        <w:rPr>
          <w:rFonts w:ascii="Times New Roman" w:eastAsia="宋体" w:hAnsi="Times New Roman"/>
          <w:sz w:val="24"/>
        </w:rPr>
        <w:t>:</w:t>
      </w:r>
    </w:p>
    <w:p w14:paraId="4DB52A9B" w14:textId="77777777" w:rsidR="002E3B0A" w:rsidRPr="00450465" w:rsidRDefault="002E3B0A" w:rsidP="002E3B0A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3A30498F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6982D733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B86C114" w14:textId="77777777" w:rsidR="002E3B0A" w:rsidRPr="00B45D81" w:rsidRDefault="002E3B0A" w:rsidP="002E3B0A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5BA9F847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</w:t>
      </w:r>
      <w:r w:rsidRPr="00E77509">
        <w:rPr>
          <w:rFonts w:ascii="Times New Roman" w:eastAsia="宋体" w:hAnsi="Times New Roman"/>
        </w:rPr>
        <w:t>L(|Proposal|</w:t>
      </w:r>
      <w:r>
        <w:rPr>
          <w:rFonts w:ascii="Times New Roman" w:eastAsia="宋体" w:hAnsi="Times New Roman" w:hint="eastAsia"/>
        </w:rPr>
        <w:t>)</w:t>
      </w:r>
      <w:r w:rsidRPr="00450465">
        <w:rPr>
          <w:rFonts w:ascii="Times New Roman" w:eastAsia="宋体" w:hAnsi="Times New Roman" w:hint="eastAsia"/>
        </w:rPr>
        <w:t>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22A697BB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6C17B5E6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64AA3801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337D84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5F63142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77092F40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666999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14A0C845" w14:textId="66D1FEF2" w:rsidR="008471A2" w:rsidRDefault="002E3B0A" w:rsidP="008471A2">
      <w:pPr>
        <w:widowControl/>
        <w:snapToGrid w:val="0"/>
        <w:ind w:firstLine="420"/>
        <w:jc w:val="left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  <w:r w:rsidR="00040DF7">
        <w:rPr>
          <w:rFonts w:ascii="Times New Roman" w:eastAsia="宋体" w:hAnsi="Times New Roman" w:hint="eastAsia"/>
        </w:rPr>
        <w:t xml:space="preserve"> </w:t>
      </w:r>
    </w:p>
    <w:p w14:paraId="4B30BB42" w14:textId="77777777" w:rsidR="008471A2" w:rsidRPr="008471A2" w:rsidRDefault="008471A2" w:rsidP="006D2395">
      <w:pPr>
        <w:widowControl/>
        <w:snapToGrid w:val="0"/>
        <w:jc w:val="left"/>
        <w:rPr>
          <w:rFonts w:ascii="Times New Roman" w:eastAsia="宋体" w:hAnsi="Times New Roman" w:hint="eastAsia"/>
          <w:szCs w:val="21"/>
        </w:rPr>
      </w:pPr>
    </w:p>
    <w:p w14:paraId="2762FD26" w14:textId="77777777" w:rsidR="008471A2" w:rsidRPr="008471A2" w:rsidRDefault="008471A2" w:rsidP="008471A2">
      <w:pPr>
        <w:pStyle w:val="2"/>
        <w:snapToGrid w:val="0"/>
        <w:spacing w:before="0" w:after="0"/>
        <w:rPr>
          <w:rFonts w:ascii="Times New Roman" w:eastAsia="宋体" w:hAnsi="Times New Roman"/>
          <w:color w:val="000000" w:themeColor="text1"/>
          <w:sz w:val="28"/>
          <w:szCs w:val="28"/>
        </w:rPr>
      </w:pPr>
      <w:bookmarkStart w:id="10" w:name="协议-_____πtbft"/>
      <w:proofErr w:type="spellStart"/>
      <w:r w:rsidRPr="008471A2">
        <w:rPr>
          <w:rFonts w:ascii="Times New Roman" w:eastAsia="宋体" w:hAnsi="Times New Roman" w:hint="eastAsia"/>
          <w:b/>
          <w:bCs/>
          <w:color w:val="000000" w:themeColor="text1"/>
          <w:sz w:val="28"/>
          <w:szCs w:val="28"/>
        </w:rPr>
        <w:t>协议</w:t>
      </w:r>
      <w:proofErr w:type="spellEnd"/>
      <w:r w:rsidRPr="008471A2">
        <w:rPr>
          <w:rFonts w:ascii="Times New Roman" w:eastAsia="宋体" w:hAnsi="Times New Roman"/>
          <w:color w:val="000000" w:themeColor="text1"/>
          <w:sz w:val="28"/>
          <w:szCs w:val="28"/>
        </w:rPr>
        <w:t xml:space="preserve"> </w:t>
      </w:r>
      <w:bookmarkStart w:id="11" w:name="_Hlk188448186"/>
      <m:oMath>
        <m:sSub>
          <m:sSubPr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π</m:t>
            </m:r>
          </m:e>
          <m:sub>
            <m: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BFT</m:t>
            </m:r>
          </m:sub>
        </m:sSub>
      </m:oMath>
      <w:bookmarkEnd w:id="11"/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382"/>
        <w:gridCol w:w="3304"/>
        <w:gridCol w:w="1440"/>
        <w:gridCol w:w="2780"/>
        <w:gridCol w:w="400"/>
      </w:tblGrid>
      <w:tr w:rsidR="008471A2" w:rsidRPr="008471A2" w14:paraId="13588E84" w14:textId="77777777" w:rsidTr="00847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82" w:type="dxa"/>
          </w:tcPr>
          <w:p w14:paraId="1B96572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Z</m:t>
                </m:r>
              </m:oMath>
            </m:oMathPara>
          </w:p>
        </w:tc>
        <w:tc>
          <w:tcPr>
            <w:tcW w:w="3304" w:type="dxa"/>
          </w:tcPr>
          <w:p w14:paraId="7199229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提议者（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Proposer</w:t>
            </w:r>
            <w:proofErr w:type="spellEnd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）</w:t>
            </w:r>
          </w:p>
        </w:tc>
        <w:tc>
          <w:tcPr>
            <w:tcW w:w="1440" w:type="dxa"/>
          </w:tcPr>
          <w:p w14:paraId="1ACFFA8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  <w:sz w:val="21"/>
                        <w:szCs w:val="2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  <w:sz w:val="21"/>
                        <w:szCs w:val="2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2780" w:type="dxa"/>
          </w:tcPr>
          <w:p w14:paraId="37C9FB0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验证者（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Validator</w:t>
            </w:r>
            <w:proofErr w:type="spellEnd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）</w:t>
            </w:r>
          </w:p>
        </w:tc>
        <w:tc>
          <w:tcPr>
            <w:tcW w:w="400" w:type="dxa"/>
          </w:tcPr>
          <w:p w14:paraId="5AAF54E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A</m:t>
                </m:r>
              </m:oMath>
            </m:oMathPara>
          </w:p>
        </w:tc>
      </w:tr>
      <w:tr w:rsidR="008471A2" w:rsidRPr="008471A2" w14:paraId="43ACDCFF" w14:textId="77777777" w:rsidTr="008471A2">
        <w:tc>
          <w:tcPr>
            <w:tcW w:w="382" w:type="dxa"/>
          </w:tcPr>
          <w:p w14:paraId="47600FB5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</m:oMath>
            </m:oMathPara>
          </w:p>
        </w:tc>
        <w:tc>
          <w:tcPr>
            <w:tcW w:w="3304" w:type="dxa"/>
          </w:tcPr>
          <w:p w14:paraId="4B475D9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1440" w:type="dxa"/>
          </w:tcPr>
          <w:p w14:paraId="0BDEEEC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027A4E1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2912720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4C0E3A1F" w14:textId="77777777" w:rsidTr="008471A2">
        <w:tc>
          <w:tcPr>
            <w:tcW w:w="382" w:type="dxa"/>
          </w:tcPr>
          <w:p w14:paraId="59A6EF7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43C7C7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2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(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*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STATE</m:t>
                  </m:r>
                </m:sub>
              </m:sSub>
            </m:oMath>
          </w:p>
        </w:tc>
        <w:tc>
          <w:tcPr>
            <w:tcW w:w="1440" w:type="dxa"/>
          </w:tcPr>
          <w:p w14:paraId="4F80E1B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E5EF6C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3C2E01F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0C2DBF73" w14:textId="77777777" w:rsidTr="008471A2">
        <w:tc>
          <w:tcPr>
            <w:tcW w:w="382" w:type="dxa"/>
          </w:tcPr>
          <w:p w14:paraId="58D8857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0585D82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3: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从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STATE</m:t>
                  </m:r>
                </m:sub>
              </m:sSub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获取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1440" w:type="dxa"/>
          </w:tcPr>
          <w:p w14:paraId="7AC28F3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4FDD1AF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6861D4C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3177CADB" w14:textId="77777777" w:rsidTr="008471A2">
        <w:tc>
          <w:tcPr>
            <w:tcW w:w="382" w:type="dxa"/>
          </w:tcPr>
          <w:p w14:paraId="521665B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4049B7A9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4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从提案（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Proposals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）中选择一个提案值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v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。</w:t>
            </w:r>
          </w:p>
        </w:tc>
        <w:tc>
          <w:tcPr>
            <w:tcW w:w="1440" w:type="dxa"/>
          </w:tcPr>
          <w:p w14:paraId="6717AA7B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1F4139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5BA058B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07E5103D" w14:textId="77777777" w:rsidTr="008471A2">
        <w:tc>
          <w:tcPr>
            <w:tcW w:w="382" w:type="dxa"/>
          </w:tcPr>
          <w:p w14:paraId="5BAE08C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3E929BBF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5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Inpu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A</m:t>
              </m:r>
            </m:oMath>
          </w:p>
        </w:tc>
        <w:tc>
          <w:tcPr>
            <w:tcW w:w="1440" w:type="dxa"/>
          </w:tcPr>
          <w:p w14:paraId="196DBAB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21A1C206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559D201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</m:oMath>
            </m:oMathPara>
          </w:p>
        </w:tc>
      </w:tr>
      <w:tr w:rsidR="008471A2" w:rsidRPr="008471A2" w14:paraId="35ECCDDF" w14:textId="77777777" w:rsidTr="008471A2">
        <w:tc>
          <w:tcPr>
            <w:tcW w:w="382" w:type="dxa"/>
          </w:tcPr>
          <w:p w14:paraId="79ACADA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08DDF8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6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并且从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接收到消息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w:lastRenderedPageBreak/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以开始新一轮</w:t>
            </w:r>
            <w:proofErr w:type="spellEnd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。</w:t>
            </w:r>
          </w:p>
        </w:tc>
        <w:tc>
          <w:tcPr>
            <w:tcW w:w="1440" w:type="dxa"/>
          </w:tcPr>
          <w:p w14:paraId="0DC59A4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70BBA9D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400" w:type="dxa"/>
          </w:tcPr>
          <w:p w14:paraId="6A6EC0F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78375F58" w14:textId="77777777" w:rsidTr="008471A2">
        <w:tc>
          <w:tcPr>
            <w:tcW w:w="382" w:type="dxa"/>
          </w:tcPr>
          <w:p w14:paraId="58A2A23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2357596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7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否则广播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1440" w:type="dxa"/>
          </w:tcPr>
          <w:p w14:paraId="07ECED6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</m:oMath>
            </m:oMathPara>
          </w:p>
        </w:tc>
        <w:tc>
          <w:tcPr>
            <w:tcW w:w="2780" w:type="dxa"/>
          </w:tcPr>
          <w:p w14:paraId="275BA60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8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400" w:type="dxa"/>
          </w:tcPr>
          <w:p w14:paraId="01FD9485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24853388" w14:textId="77777777" w:rsidTr="008471A2">
        <w:tc>
          <w:tcPr>
            <w:tcW w:w="382" w:type="dxa"/>
          </w:tcPr>
          <w:p w14:paraId="7F51B98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D47DCBD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48EC375F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2780" w:type="dxa"/>
          </w:tcPr>
          <w:p w14:paraId="291502F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9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400" w:type="dxa"/>
          </w:tcPr>
          <w:p w14:paraId="261F943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↔</m:t>
                </m:r>
              </m:oMath>
            </m:oMathPara>
          </w:p>
        </w:tc>
      </w:tr>
      <w:tr w:rsidR="008471A2" w:rsidRPr="008471A2" w14:paraId="101918A1" w14:textId="77777777" w:rsidTr="008471A2">
        <w:tc>
          <w:tcPr>
            <w:tcW w:w="382" w:type="dxa"/>
          </w:tcPr>
          <w:p w14:paraId="2516BB6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421285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3714EF4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</m:oMath>
            </m:oMathPara>
          </w:p>
        </w:tc>
        <w:tc>
          <w:tcPr>
            <w:tcW w:w="2780" w:type="dxa"/>
          </w:tcPr>
          <w:p w14:paraId="392CBC8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0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400" w:type="dxa"/>
          </w:tcPr>
          <w:p w14:paraId="04496E4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545D9AF6" w14:textId="77777777" w:rsidTr="008471A2">
        <w:tc>
          <w:tcPr>
            <w:tcW w:w="382" w:type="dxa"/>
          </w:tcPr>
          <w:p w14:paraId="2DD282C0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7FEEC44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5EDEC4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2780" w:type="dxa"/>
          </w:tcPr>
          <w:p w14:paraId="138D66A3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1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400" w:type="dxa"/>
          </w:tcPr>
          <w:p w14:paraId="32A739B5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↔</m:t>
                </m:r>
              </m:oMath>
            </m:oMathPara>
          </w:p>
        </w:tc>
      </w:tr>
      <w:tr w:rsidR="008471A2" w:rsidRPr="008471A2" w14:paraId="648FEC9F" w14:textId="77777777" w:rsidTr="008471A2">
        <w:tc>
          <w:tcPr>
            <w:tcW w:w="382" w:type="dxa"/>
          </w:tcPr>
          <w:p w14:paraId="260EB0C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1CA07ADE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53964F71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</m:oMath>
            </m:oMathPara>
          </w:p>
        </w:tc>
        <w:tc>
          <w:tcPr>
            <w:tcW w:w="2780" w:type="dxa"/>
          </w:tcPr>
          <w:p w14:paraId="4872961D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2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发送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  <w:sz w:val="21"/>
                      <w:szCs w:val="2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给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TIME</m:t>
                  </m:r>
                </m:sub>
              </m:sSub>
            </m:oMath>
          </w:p>
        </w:tc>
        <w:tc>
          <w:tcPr>
            <w:tcW w:w="400" w:type="dxa"/>
          </w:tcPr>
          <w:p w14:paraId="6EF5BE3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7B77FD2D" w14:textId="77777777" w:rsidTr="008471A2">
        <w:tc>
          <w:tcPr>
            <w:tcW w:w="382" w:type="dxa"/>
          </w:tcPr>
          <w:p w14:paraId="00756E1A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3304" w:type="dxa"/>
          </w:tcPr>
          <w:p w14:paraId="340D82D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561FA3C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  <w:sz w:val="21"/>
                    <w:szCs w:val="2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2780" w:type="dxa"/>
          </w:tcPr>
          <w:p w14:paraId="1AC9734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3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如果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v</m:t>
                  </m:r>
                </m:e>
              </m:d>
            </m:oMath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，则调用</w:t>
            </w: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COMMIT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</w:p>
        </w:tc>
        <w:tc>
          <w:tcPr>
            <w:tcW w:w="400" w:type="dxa"/>
          </w:tcPr>
          <w:p w14:paraId="3D5831B7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tr w:rsidR="008471A2" w:rsidRPr="008471A2" w14:paraId="75329C28" w14:textId="77777777" w:rsidTr="008471A2">
        <w:tc>
          <w:tcPr>
            <w:tcW w:w="382" w:type="dxa"/>
          </w:tcPr>
          <w:p w14:paraId="453898A4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  <w:sz w:val="21"/>
                    <w:szCs w:val="21"/>
                  </w:rPr>
                  <m:t>←</m:t>
                </m:r>
              </m:oMath>
            </m:oMathPara>
          </w:p>
        </w:tc>
        <w:tc>
          <w:tcPr>
            <w:tcW w:w="3304" w:type="dxa"/>
          </w:tcPr>
          <w:p w14:paraId="274497A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D79E358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2780" w:type="dxa"/>
          </w:tcPr>
          <w:p w14:paraId="1813510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14: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调用</w:t>
            </w:r>
            <w:proofErr w:type="spellEnd"/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  <w:sz w:val="21"/>
                      <w:szCs w:val="2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  <w:sz w:val="21"/>
                  <w:szCs w:val="21"/>
                </w:rPr>
                <m:t>round=0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  <w:sz w:val="21"/>
                  <w:szCs w:val="21"/>
                </w:rPr>
                <m:t>⟩</m:t>
              </m:r>
            </m:oMath>
            <w:r w:rsidRPr="008471A2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以开始新一轮</w:t>
            </w:r>
            <w:proofErr w:type="spellEnd"/>
            <w:r w:rsidRPr="008471A2">
              <w:rPr>
                <w:rFonts w:ascii="Times New Roman" w:eastAsia="宋体" w:hAnsi="Times New Roman" w:hint="eastAsia"/>
                <w:color w:val="000000" w:themeColor="text1"/>
                <w:sz w:val="21"/>
                <w:szCs w:val="21"/>
              </w:rPr>
              <w:t>。</w:t>
            </w:r>
          </w:p>
        </w:tc>
        <w:tc>
          <w:tcPr>
            <w:tcW w:w="400" w:type="dxa"/>
          </w:tcPr>
          <w:p w14:paraId="38176962" w14:textId="77777777" w:rsidR="008471A2" w:rsidRPr="008471A2" w:rsidRDefault="008471A2" w:rsidP="00F96E27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</w:p>
        </w:tc>
      </w:tr>
      <w:bookmarkEnd w:id="10"/>
    </w:tbl>
    <w:p w14:paraId="54A55716" w14:textId="77777777" w:rsidR="008471A2" w:rsidRPr="008471A2" w:rsidRDefault="008471A2" w:rsidP="008471A2">
      <w:pPr>
        <w:widowControl/>
        <w:adjustRightInd w:val="0"/>
        <w:snapToGrid w:val="0"/>
        <w:jc w:val="left"/>
        <w:rPr>
          <w:rFonts w:ascii="Times New Roman" w:eastAsia="宋体" w:hAnsi="Times New Roman" w:hint="eastAsia"/>
          <w:szCs w:val="21"/>
        </w:rPr>
      </w:pPr>
    </w:p>
    <w:sectPr w:rsidR="008471A2" w:rsidRPr="008471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AC4DD" w14:textId="77777777" w:rsidR="00F55899" w:rsidRDefault="00F55899" w:rsidP="001A01E2">
      <w:r>
        <w:separator/>
      </w:r>
    </w:p>
  </w:endnote>
  <w:endnote w:type="continuationSeparator" w:id="0">
    <w:p w14:paraId="75D52247" w14:textId="77777777" w:rsidR="00F55899" w:rsidRDefault="00F55899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35D6E" w14:textId="77777777" w:rsidR="00F55899" w:rsidRDefault="00F55899" w:rsidP="001A01E2">
      <w:r>
        <w:separator/>
      </w:r>
    </w:p>
  </w:footnote>
  <w:footnote w:type="continuationSeparator" w:id="0">
    <w:p w14:paraId="2F2FBFEC" w14:textId="77777777" w:rsidR="00F55899" w:rsidRDefault="00F55899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4456C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6822B3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D4B7787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21172A9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221709E7"/>
    <w:multiLevelType w:val="hybridMultilevel"/>
    <w:tmpl w:val="32B6CB50"/>
    <w:lvl w:ilvl="0" w:tplc="0C22C51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1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22B2366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14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15" w15:restartNumberingAfterBreak="0">
    <w:nsid w:val="28A16F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328F591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36B1747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9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1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5E133C2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5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634756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5635A4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65DF629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6E347F4A"/>
    <w:multiLevelType w:val="hybridMultilevel"/>
    <w:tmpl w:val="1E26E8FE"/>
    <w:lvl w:ilvl="0" w:tplc="61E61530">
      <w:start w:val="1"/>
      <w:numFmt w:val="decimal"/>
      <w:lvlText w:val="%1."/>
      <w:lvlJc w:val="left"/>
      <w:pPr>
        <w:ind w:left="3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4180" w:hanging="440"/>
      </w:pPr>
    </w:lvl>
    <w:lvl w:ilvl="2" w:tplc="0409001B" w:tentative="1">
      <w:start w:val="1"/>
      <w:numFmt w:val="lowerRoman"/>
      <w:lvlText w:val="%3."/>
      <w:lvlJc w:val="right"/>
      <w:pPr>
        <w:ind w:left="4620" w:hanging="440"/>
      </w:pPr>
    </w:lvl>
    <w:lvl w:ilvl="3" w:tplc="0409000F" w:tentative="1">
      <w:start w:val="1"/>
      <w:numFmt w:val="decimal"/>
      <w:lvlText w:val="%4."/>
      <w:lvlJc w:val="left"/>
      <w:pPr>
        <w:ind w:left="5060" w:hanging="440"/>
      </w:pPr>
    </w:lvl>
    <w:lvl w:ilvl="4" w:tplc="04090019" w:tentative="1">
      <w:start w:val="1"/>
      <w:numFmt w:val="lowerLetter"/>
      <w:lvlText w:val="%5)"/>
      <w:lvlJc w:val="left"/>
      <w:pPr>
        <w:ind w:left="5500" w:hanging="440"/>
      </w:pPr>
    </w:lvl>
    <w:lvl w:ilvl="5" w:tplc="0409001B" w:tentative="1">
      <w:start w:val="1"/>
      <w:numFmt w:val="lowerRoman"/>
      <w:lvlText w:val="%6."/>
      <w:lvlJc w:val="right"/>
      <w:pPr>
        <w:ind w:left="5940" w:hanging="440"/>
      </w:pPr>
    </w:lvl>
    <w:lvl w:ilvl="6" w:tplc="0409000F" w:tentative="1">
      <w:start w:val="1"/>
      <w:numFmt w:val="decimal"/>
      <w:lvlText w:val="%7."/>
      <w:lvlJc w:val="left"/>
      <w:pPr>
        <w:ind w:left="6380" w:hanging="440"/>
      </w:pPr>
    </w:lvl>
    <w:lvl w:ilvl="7" w:tplc="04090019" w:tentative="1">
      <w:start w:val="1"/>
      <w:numFmt w:val="lowerLetter"/>
      <w:lvlText w:val="%8)"/>
      <w:lvlJc w:val="left"/>
      <w:pPr>
        <w:ind w:left="6820" w:hanging="440"/>
      </w:pPr>
    </w:lvl>
    <w:lvl w:ilvl="8" w:tplc="0409001B" w:tentative="1">
      <w:start w:val="1"/>
      <w:numFmt w:val="lowerRoman"/>
      <w:lvlText w:val="%9."/>
      <w:lvlJc w:val="right"/>
      <w:pPr>
        <w:ind w:left="7260" w:hanging="440"/>
      </w:pPr>
    </w:lvl>
  </w:abstractNum>
  <w:abstractNum w:abstractNumId="30" w15:restartNumberingAfterBreak="0">
    <w:nsid w:val="71D124DB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1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20"/>
  </w:num>
  <w:num w:numId="3" w16cid:durableId="167134631">
    <w:abstractNumId w:val="6"/>
  </w:num>
  <w:num w:numId="4" w16cid:durableId="1221014461">
    <w:abstractNumId w:val="13"/>
  </w:num>
  <w:num w:numId="5" w16cid:durableId="1192912573">
    <w:abstractNumId w:val="18"/>
  </w:num>
  <w:num w:numId="6" w16cid:durableId="340353611">
    <w:abstractNumId w:val="14"/>
  </w:num>
  <w:num w:numId="7" w16cid:durableId="942998411">
    <w:abstractNumId w:val="19"/>
  </w:num>
  <w:num w:numId="8" w16cid:durableId="393353918">
    <w:abstractNumId w:val="2"/>
  </w:num>
  <w:num w:numId="9" w16cid:durableId="1976254666">
    <w:abstractNumId w:val="21"/>
  </w:num>
  <w:num w:numId="10" w16cid:durableId="1672492193">
    <w:abstractNumId w:val="1"/>
  </w:num>
  <w:num w:numId="11" w16cid:durableId="7351995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22"/>
  </w:num>
  <w:num w:numId="17" w16cid:durableId="10565855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11"/>
  </w:num>
  <w:num w:numId="19" w16cid:durableId="2117750031">
    <w:abstractNumId w:val="31"/>
  </w:num>
  <w:num w:numId="20" w16cid:durableId="1249005334">
    <w:abstractNumId w:val="23"/>
  </w:num>
  <w:num w:numId="21" w16cid:durableId="1283685536">
    <w:abstractNumId w:val="5"/>
  </w:num>
  <w:num w:numId="22" w16cid:durableId="422073258">
    <w:abstractNumId w:val="25"/>
  </w:num>
  <w:num w:numId="23" w16cid:durableId="1800491219">
    <w:abstractNumId w:val="17"/>
  </w:num>
  <w:num w:numId="24" w16cid:durableId="191696007">
    <w:abstractNumId w:val="26"/>
  </w:num>
  <w:num w:numId="25" w16cid:durableId="280301742">
    <w:abstractNumId w:val="15"/>
  </w:num>
  <w:num w:numId="26" w16cid:durableId="895778071">
    <w:abstractNumId w:val="24"/>
  </w:num>
  <w:num w:numId="27" w16cid:durableId="1888686256">
    <w:abstractNumId w:val="12"/>
  </w:num>
  <w:num w:numId="28" w16cid:durableId="2035299943">
    <w:abstractNumId w:val="9"/>
  </w:num>
  <w:num w:numId="29" w16cid:durableId="217136428">
    <w:abstractNumId w:val="30"/>
  </w:num>
  <w:num w:numId="30" w16cid:durableId="13056247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83983565">
    <w:abstractNumId w:val="28"/>
  </w:num>
  <w:num w:numId="32" w16cid:durableId="186524915">
    <w:abstractNumId w:val="27"/>
  </w:num>
  <w:num w:numId="33" w16cid:durableId="1088886917">
    <w:abstractNumId w:val="8"/>
  </w:num>
  <w:num w:numId="34" w16cid:durableId="1259410443">
    <w:abstractNumId w:val="3"/>
  </w:num>
  <w:num w:numId="35" w16cid:durableId="1148479181">
    <w:abstractNumId w:val="7"/>
  </w:num>
  <w:num w:numId="36" w16cid:durableId="325745753">
    <w:abstractNumId w:val="16"/>
  </w:num>
  <w:num w:numId="37" w16cid:durableId="1438409087">
    <w:abstractNumId w:val="10"/>
  </w:num>
  <w:num w:numId="38" w16cid:durableId="174673128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2CD6"/>
    <w:rsid w:val="00003D78"/>
    <w:rsid w:val="0000759C"/>
    <w:rsid w:val="000144FD"/>
    <w:rsid w:val="0002262F"/>
    <w:rsid w:val="00024352"/>
    <w:rsid w:val="00025D2A"/>
    <w:rsid w:val="00032942"/>
    <w:rsid w:val="00040DF7"/>
    <w:rsid w:val="00042719"/>
    <w:rsid w:val="00042A88"/>
    <w:rsid w:val="0004663C"/>
    <w:rsid w:val="00052D94"/>
    <w:rsid w:val="00067DC1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0E2B99"/>
    <w:rsid w:val="00107E3C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1713"/>
    <w:rsid w:val="001B749C"/>
    <w:rsid w:val="001C1C27"/>
    <w:rsid w:val="001C3FC4"/>
    <w:rsid w:val="001C4E0E"/>
    <w:rsid w:val="001C5A12"/>
    <w:rsid w:val="001C678C"/>
    <w:rsid w:val="001D5DF1"/>
    <w:rsid w:val="001D65DE"/>
    <w:rsid w:val="001E1124"/>
    <w:rsid w:val="001E4518"/>
    <w:rsid w:val="001F35D9"/>
    <w:rsid w:val="001F411D"/>
    <w:rsid w:val="002315D6"/>
    <w:rsid w:val="00237F52"/>
    <w:rsid w:val="002479D7"/>
    <w:rsid w:val="00250E91"/>
    <w:rsid w:val="00255090"/>
    <w:rsid w:val="0025652E"/>
    <w:rsid w:val="00270B6C"/>
    <w:rsid w:val="0027512C"/>
    <w:rsid w:val="002813E1"/>
    <w:rsid w:val="00285F6F"/>
    <w:rsid w:val="002901CC"/>
    <w:rsid w:val="002937B8"/>
    <w:rsid w:val="002940CD"/>
    <w:rsid w:val="002971BE"/>
    <w:rsid w:val="002A1DB2"/>
    <w:rsid w:val="002B1335"/>
    <w:rsid w:val="002C5CAE"/>
    <w:rsid w:val="002C5DCF"/>
    <w:rsid w:val="002D1629"/>
    <w:rsid w:val="002D3C1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C000B"/>
    <w:rsid w:val="003C5017"/>
    <w:rsid w:val="003E1990"/>
    <w:rsid w:val="003E64F3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7314"/>
    <w:rsid w:val="004A1CBA"/>
    <w:rsid w:val="004A7CA1"/>
    <w:rsid w:val="004C53C5"/>
    <w:rsid w:val="004C7D9A"/>
    <w:rsid w:val="004E3E89"/>
    <w:rsid w:val="00506907"/>
    <w:rsid w:val="0051658A"/>
    <w:rsid w:val="005169E6"/>
    <w:rsid w:val="00521675"/>
    <w:rsid w:val="00522A00"/>
    <w:rsid w:val="0053025E"/>
    <w:rsid w:val="0053196D"/>
    <w:rsid w:val="00533FE2"/>
    <w:rsid w:val="0053674B"/>
    <w:rsid w:val="00545B5A"/>
    <w:rsid w:val="00545D84"/>
    <w:rsid w:val="00551270"/>
    <w:rsid w:val="00556658"/>
    <w:rsid w:val="00561406"/>
    <w:rsid w:val="00563DC7"/>
    <w:rsid w:val="00565B19"/>
    <w:rsid w:val="005708D5"/>
    <w:rsid w:val="00570CEA"/>
    <w:rsid w:val="00571314"/>
    <w:rsid w:val="00572276"/>
    <w:rsid w:val="00573719"/>
    <w:rsid w:val="0057498A"/>
    <w:rsid w:val="00581EC9"/>
    <w:rsid w:val="00586210"/>
    <w:rsid w:val="005A1871"/>
    <w:rsid w:val="005A66CE"/>
    <w:rsid w:val="005B0F60"/>
    <w:rsid w:val="005B24D8"/>
    <w:rsid w:val="005C75CB"/>
    <w:rsid w:val="005D01A1"/>
    <w:rsid w:val="005D572F"/>
    <w:rsid w:val="005E60DB"/>
    <w:rsid w:val="00605D20"/>
    <w:rsid w:val="00616E98"/>
    <w:rsid w:val="006237F3"/>
    <w:rsid w:val="0064439A"/>
    <w:rsid w:val="0064499D"/>
    <w:rsid w:val="00646005"/>
    <w:rsid w:val="00651DA2"/>
    <w:rsid w:val="00652393"/>
    <w:rsid w:val="00662FBB"/>
    <w:rsid w:val="00667830"/>
    <w:rsid w:val="0069255B"/>
    <w:rsid w:val="0069335C"/>
    <w:rsid w:val="00695A9E"/>
    <w:rsid w:val="006B0859"/>
    <w:rsid w:val="006B5A1D"/>
    <w:rsid w:val="006C0030"/>
    <w:rsid w:val="006C1DA3"/>
    <w:rsid w:val="006D2395"/>
    <w:rsid w:val="006D4A9E"/>
    <w:rsid w:val="006D75AE"/>
    <w:rsid w:val="006E462A"/>
    <w:rsid w:val="006E58E5"/>
    <w:rsid w:val="006F35A4"/>
    <w:rsid w:val="0070327E"/>
    <w:rsid w:val="0070710E"/>
    <w:rsid w:val="00712931"/>
    <w:rsid w:val="0072226D"/>
    <w:rsid w:val="007311E6"/>
    <w:rsid w:val="0073375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C6DFA"/>
    <w:rsid w:val="007E7109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04F9"/>
    <w:rsid w:val="008423C3"/>
    <w:rsid w:val="008465C0"/>
    <w:rsid w:val="008471A2"/>
    <w:rsid w:val="00857C36"/>
    <w:rsid w:val="00874122"/>
    <w:rsid w:val="008759C8"/>
    <w:rsid w:val="0088364A"/>
    <w:rsid w:val="00884D21"/>
    <w:rsid w:val="00885E31"/>
    <w:rsid w:val="00887BBF"/>
    <w:rsid w:val="00893C03"/>
    <w:rsid w:val="00895FB7"/>
    <w:rsid w:val="008A253E"/>
    <w:rsid w:val="008B305D"/>
    <w:rsid w:val="008C23F8"/>
    <w:rsid w:val="008D036F"/>
    <w:rsid w:val="008D3CC8"/>
    <w:rsid w:val="008E62F2"/>
    <w:rsid w:val="008F0F5E"/>
    <w:rsid w:val="009028AB"/>
    <w:rsid w:val="00917AEB"/>
    <w:rsid w:val="0092651B"/>
    <w:rsid w:val="00931C41"/>
    <w:rsid w:val="00935E2E"/>
    <w:rsid w:val="009475D8"/>
    <w:rsid w:val="00954BC9"/>
    <w:rsid w:val="00963EE3"/>
    <w:rsid w:val="00965D4E"/>
    <w:rsid w:val="00982AA5"/>
    <w:rsid w:val="00982B24"/>
    <w:rsid w:val="009A2098"/>
    <w:rsid w:val="009A3ECA"/>
    <w:rsid w:val="009B4B70"/>
    <w:rsid w:val="009B4F13"/>
    <w:rsid w:val="009B5DB4"/>
    <w:rsid w:val="009C25F1"/>
    <w:rsid w:val="009C321E"/>
    <w:rsid w:val="009C5F52"/>
    <w:rsid w:val="009C7360"/>
    <w:rsid w:val="009D24B3"/>
    <w:rsid w:val="009D590E"/>
    <w:rsid w:val="009E04F8"/>
    <w:rsid w:val="009E1649"/>
    <w:rsid w:val="009E2A2F"/>
    <w:rsid w:val="00A25ACF"/>
    <w:rsid w:val="00A27591"/>
    <w:rsid w:val="00A41116"/>
    <w:rsid w:val="00A51407"/>
    <w:rsid w:val="00A5460C"/>
    <w:rsid w:val="00A63267"/>
    <w:rsid w:val="00A65DF5"/>
    <w:rsid w:val="00A82B0D"/>
    <w:rsid w:val="00A936C9"/>
    <w:rsid w:val="00A9459F"/>
    <w:rsid w:val="00AA01FD"/>
    <w:rsid w:val="00AA31D9"/>
    <w:rsid w:val="00AA3F58"/>
    <w:rsid w:val="00AA5475"/>
    <w:rsid w:val="00AA54FC"/>
    <w:rsid w:val="00AA6851"/>
    <w:rsid w:val="00AA6E5B"/>
    <w:rsid w:val="00AB6389"/>
    <w:rsid w:val="00AC7C4B"/>
    <w:rsid w:val="00AD07C7"/>
    <w:rsid w:val="00AD1B8A"/>
    <w:rsid w:val="00AF64B3"/>
    <w:rsid w:val="00AF7338"/>
    <w:rsid w:val="00B0712E"/>
    <w:rsid w:val="00B30909"/>
    <w:rsid w:val="00B35183"/>
    <w:rsid w:val="00B417AA"/>
    <w:rsid w:val="00B42873"/>
    <w:rsid w:val="00B4414D"/>
    <w:rsid w:val="00B45D81"/>
    <w:rsid w:val="00B538FF"/>
    <w:rsid w:val="00B8257B"/>
    <w:rsid w:val="00BA356A"/>
    <w:rsid w:val="00BC7714"/>
    <w:rsid w:val="00BE6288"/>
    <w:rsid w:val="00C07DC8"/>
    <w:rsid w:val="00C273DC"/>
    <w:rsid w:val="00C31AE8"/>
    <w:rsid w:val="00C51FB8"/>
    <w:rsid w:val="00C62033"/>
    <w:rsid w:val="00C63FA2"/>
    <w:rsid w:val="00C66102"/>
    <w:rsid w:val="00C67378"/>
    <w:rsid w:val="00C73A5A"/>
    <w:rsid w:val="00C7406D"/>
    <w:rsid w:val="00C80B55"/>
    <w:rsid w:val="00C84311"/>
    <w:rsid w:val="00C94AB2"/>
    <w:rsid w:val="00CA60B6"/>
    <w:rsid w:val="00CB156D"/>
    <w:rsid w:val="00CB19A8"/>
    <w:rsid w:val="00CB7982"/>
    <w:rsid w:val="00CC01D8"/>
    <w:rsid w:val="00CC0A35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1766F"/>
    <w:rsid w:val="00D207BA"/>
    <w:rsid w:val="00D21516"/>
    <w:rsid w:val="00D26578"/>
    <w:rsid w:val="00D30EEA"/>
    <w:rsid w:val="00D3283A"/>
    <w:rsid w:val="00D33A93"/>
    <w:rsid w:val="00D35C94"/>
    <w:rsid w:val="00D442B7"/>
    <w:rsid w:val="00D470AD"/>
    <w:rsid w:val="00D624F1"/>
    <w:rsid w:val="00D6306C"/>
    <w:rsid w:val="00D742B3"/>
    <w:rsid w:val="00D75D97"/>
    <w:rsid w:val="00D81257"/>
    <w:rsid w:val="00D92902"/>
    <w:rsid w:val="00D962C2"/>
    <w:rsid w:val="00DB1548"/>
    <w:rsid w:val="00DB61B4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42F9C"/>
    <w:rsid w:val="00E63CD0"/>
    <w:rsid w:val="00E74F42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4F84"/>
    <w:rsid w:val="00ED7682"/>
    <w:rsid w:val="00EF74B6"/>
    <w:rsid w:val="00F16056"/>
    <w:rsid w:val="00F20390"/>
    <w:rsid w:val="00F207E3"/>
    <w:rsid w:val="00F21BA8"/>
    <w:rsid w:val="00F32468"/>
    <w:rsid w:val="00F35113"/>
    <w:rsid w:val="00F35304"/>
    <w:rsid w:val="00F359DA"/>
    <w:rsid w:val="00F419B2"/>
    <w:rsid w:val="00F47354"/>
    <w:rsid w:val="00F55899"/>
    <w:rsid w:val="00F621E2"/>
    <w:rsid w:val="00F70594"/>
    <w:rsid w:val="00F715CC"/>
    <w:rsid w:val="00F74DC8"/>
    <w:rsid w:val="00F76AED"/>
    <w:rsid w:val="00FB4397"/>
    <w:rsid w:val="00FB5AB6"/>
    <w:rsid w:val="00FB64A0"/>
    <w:rsid w:val="00FC5FCE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semiHidden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  <w:style w:type="character" w:styleId="afc">
    <w:name w:val="FollowedHyperlink"/>
    <w:basedOn w:val="a1"/>
    <w:uiPriority w:val="99"/>
    <w:unhideWhenUsed/>
    <w:rsid w:val="00042719"/>
    <w:rPr>
      <w:color w:val="7E1FA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1525</Words>
  <Characters>8697</Characters>
  <Application>Microsoft Office Word</Application>
  <DocSecurity>0</DocSecurity>
  <Lines>72</Lines>
  <Paragraphs>20</Paragraphs>
  <ScaleCrop>false</ScaleCrop>
  <Company/>
  <LinksUpToDate>false</LinksUpToDate>
  <CharactersWithSpaces>10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X R</cp:lastModifiedBy>
  <cp:revision>37</cp:revision>
  <cp:lastPrinted>2025-01-22T06:34:00Z</cp:lastPrinted>
  <dcterms:created xsi:type="dcterms:W3CDTF">2025-01-09T02:03:00Z</dcterms:created>
  <dcterms:modified xsi:type="dcterms:W3CDTF">2025-01-22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